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DD881" w14:textId="77777777" w:rsidR="00711581" w:rsidRDefault="004D55EC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 xml:space="preserve">Hint. Don't forget the </w:t>
      </w:r>
      <w:proofErr w:type="gramStart"/>
      <w:r>
        <w:rPr>
          <w:rFonts w:ascii="SimSun" w:eastAsia="SimSun" w:hAnsi="SimSun" w:cs="SimSun"/>
        </w:rPr>
        <w:t>all of</w:t>
      </w:r>
      <w:proofErr w:type="gramEnd"/>
      <w:r>
        <w:rPr>
          <w:rFonts w:ascii="SimSun" w:eastAsia="SimSun" w:hAnsi="SimSun" w:cs="SimSun"/>
        </w:rPr>
        <w:t xml:space="preserve"> the strings has a hidden char = 0 or '\0' and the end.</w:t>
      </w:r>
    </w:p>
    <w:p w14:paraId="6647BA1B" w14:textId="77777777" w:rsidR="00711581" w:rsidRDefault="00711581">
      <w:pPr>
        <w:spacing w:after="200" w:line="276" w:lineRule="auto"/>
        <w:rPr>
          <w:rFonts w:ascii="SimSun" w:eastAsia="SimSun" w:hAnsi="SimSun" w:cs="SimSun"/>
        </w:rPr>
      </w:pPr>
    </w:p>
    <w:p w14:paraId="68BB97B7" w14:textId="77777777" w:rsidR="00711581" w:rsidRDefault="004D55EC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 xml:space="preserve">1. Suppose the function "fun" has two inputs string s </w:t>
      </w:r>
      <w:proofErr w:type="gramStart"/>
      <w:r>
        <w:rPr>
          <w:rFonts w:ascii="SimSun" w:eastAsia="SimSun" w:hAnsi="SimSun" w:cs="SimSun"/>
        </w:rPr>
        <w:t>( char</w:t>
      </w:r>
      <w:proofErr w:type="gramEnd"/>
      <w:r>
        <w:rPr>
          <w:rFonts w:ascii="SimSun" w:eastAsia="SimSun" w:hAnsi="SimSun" w:cs="SimSun"/>
        </w:rPr>
        <w:t xml:space="preserve"> *) and  char c, the function will search in s to find if there is a char having same value as c. if found, insert c again after this char.</w:t>
      </w:r>
    </w:p>
    <w:p w14:paraId="7FB8359F" w14:textId="77777777" w:rsidR="00711581" w:rsidRDefault="004D55EC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If input s = "</w:t>
      </w:r>
      <w:proofErr w:type="spellStart"/>
      <w:r>
        <w:rPr>
          <w:rFonts w:ascii="SimSun" w:eastAsia="SimSun" w:hAnsi="SimSun" w:cs="SimSun"/>
        </w:rPr>
        <w:t>bbaacda</w:t>
      </w:r>
      <w:proofErr w:type="spellEnd"/>
      <w:r>
        <w:rPr>
          <w:rFonts w:ascii="SimSun" w:eastAsia="SimSun" w:hAnsi="SimSun" w:cs="SimSun"/>
        </w:rPr>
        <w:t>" c = 'a</w:t>
      </w:r>
      <w:proofErr w:type="gramStart"/>
      <w:r>
        <w:rPr>
          <w:rFonts w:ascii="SimSun" w:eastAsia="SimSun" w:hAnsi="SimSun" w:cs="SimSun"/>
        </w:rPr>
        <w:t>' .</w:t>
      </w:r>
      <w:proofErr w:type="gramEnd"/>
      <w:r>
        <w:rPr>
          <w:rFonts w:ascii="SimSun" w:eastAsia="SimSun" w:hAnsi="SimSun" w:cs="SimSun"/>
        </w:rPr>
        <w:t xml:space="preserve"> then result s = "</w:t>
      </w:r>
      <w:proofErr w:type="spellStart"/>
      <w:r>
        <w:rPr>
          <w:rFonts w:ascii="SimSun" w:eastAsia="SimSun" w:hAnsi="SimSun" w:cs="SimSun"/>
        </w:rPr>
        <w:t>bbaaaacdaa</w:t>
      </w:r>
      <w:proofErr w:type="spellEnd"/>
      <w:r>
        <w:rPr>
          <w:rFonts w:ascii="SimSun" w:eastAsia="SimSun" w:hAnsi="SimSun" w:cs="SimSun"/>
        </w:rPr>
        <w:t>"</w:t>
      </w:r>
    </w:p>
    <w:p w14:paraId="58EE156A" w14:textId="658EB69A" w:rsidR="00711581" w:rsidRDefault="004D55EC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try to find what to put in the blank [1] [2] and [3]</w:t>
      </w:r>
    </w:p>
    <w:p w14:paraId="2F001DD8" w14:textId="7831B60D" w:rsidR="00A14310" w:rsidRDefault="00A14310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 xml:space="preserve">[1]: </w:t>
      </w:r>
      <w:r w:rsidR="003C0AC5">
        <w:rPr>
          <w:rFonts w:ascii="SimSun" w:eastAsia="SimSun" w:hAnsi="SimSun" w:cs="SimSun"/>
        </w:rPr>
        <w:t>‘\0’</w:t>
      </w:r>
    </w:p>
    <w:p w14:paraId="7A3DC834" w14:textId="301CB32A" w:rsidR="003C0AC5" w:rsidRDefault="003C0AC5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[2]: ‘</w:t>
      </w:r>
      <w:r w:rsidR="007254F8">
        <w:rPr>
          <w:rFonts w:ascii="SimSun" w:eastAsia="SimSun" w:hAnsi="SimSun" w:cs="SimSun"/>
        </w:rPr>
        <w:t>0</w:t>
      </w:r>
      <w:bookmarkStart w:id="0" w:name="_GoBack"/>
      <w:bookmarkEnd w:id="0"/>
      <w:r>
        <w:rPr>
          <w:rFonts w:ascii="SimSun" w:eastAsia="SimSun" w:hAnsi="SimSun" w:cs="SimSun"/>
        </w:rPr>
        <w:t>’</w:t>
      </w:r>
    </w:p>
    <w:p w14:paraId="39DC70D5" w14:textId="2B8AB023" w:rsidR="003C0AC5" w:rsidRDefault="003C0AC5">
      <w:pPr>
        <w:spacing w:after="200" w:line="276" w:lineRule="auto"/>
        <w:rPr>
          <w:rFonts w:ascii="SimSun" w:eastAsia="SimSun" w:hAnsi="SimSun" w:cs="SimSun"/>
        </w:rPr>
      </w:pPr>
      <w:r>
        <w:rPr>
          <w:rFonts w:ascii="SimSun" w:eastAsia="SimSun" w:hAnsi="SimSun" w:cs="SimSun"/>
        </w:rPr>
        <w:t>[3]</w:t>
      </w:r>
      <w:r w:rsidR="00C16D2F">
        <w:rPr>
          <w:rFonts w:ascii="SimSun" w:eastAsia="SimSun" w:hAnsi="SimSun" w:cs="SimSun"/>
        </w:rPr>
        <w:t>: ‘c’</w:t>
      </w:r>
    </w:p>
    <w:p w14:paraId="285BF533" w14:textId="77777777" w:rsidR="00E41D99" w:rsidRPr="00E41D99" w:rsidRDefault="00E41D99" w:rsidP="00E41D99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41D99">
        <w:rPr>
          <w:rFonts w:ascii="Times New Roman" w:eastAsia="Times New Roman" w:hAnsi="Times New Roman" w:cs="Times New Roman"/>
          <w:sz w:val="24"/>
          <w:szCs w:val="24"/>
        </w:rPr>
        <w:t>any memory that allocated to you is random. if you don't do initialize. anything is </w:t>
      </w:r>
      <w:r w:rsidRPr="00E41D99">
        <w:rPr>
          <w:rFonts w:ascii="Times New Roman" w:eastAsia="Times New Roman" w:hAnsi="Times New Roman" w:cs="Times New Roman"/>
          <w:color w:val="FF0000"/>
          <w:sz w:val="24"/>
          <w:szCs w:val="24"/>
        </w:rPr>
        <w:t>random.</w:t>
      </w:r>
    </w:p>
    <w:p w14:paraId="0293EFDE" w14:textId="77777777" w:rsidR="00E41D99" w:rsidRDefault="00E41D99">
      <w:pPr>
        <w:spacing w:after="200" w:line="276" w:lineRule="auto"/>
        <w:rPr>
          <w:rFonts w:ascii="SimSun" w:eastAsia="SimSun" w:hAnsi="SimSun" w:cs="SimSun"/>
        </w:rPr>
      </w:pPr>
    </w:p>
    <w:p w14:paraId="40B858B4" w14:textId="77777777" w:rsidR="00711581" w:rsidRDefault="004D55EC">
      <w:pPr>
        <w:spacing w:after="200" w:line="240" w:lineRule="auto"/>
        <w:rPr>
          <w:rFonts w:ascii="Calibri" w:eastAsia="Calibri" w:hAnsi="Calibri" w:cs="Calibri"/>
        </w:rPr>
      </w:pPr>
      <w:r>
        <w:object w:dxaOrig="4575" w:dyaOrig="8908" w14:anchorId="4FF62A3E">
          <v:rect id="rectole0000000000" o:spid="_x0000_i1025" style="width:229pt;height:445.5pt" o:ole="" o:preferrelative="t" stroked="f">
            <v:imagedata r:id="rId4" o:title=""/>
          </v:rect>
          <o:OLEObject Type="Embed" ProgID="StaticMetafile" ShapeID="rectole0000000000" DrawAspect="Content" ObjectID="_1583847660" r:id="rId5"/>
        </w:object>
      </w:r>
    </w:p>
    <w:p w14:paraId="7B2FB905" w14:textId="77777777" w:rsidR="00711581" w:rsidRDefault="00711581">
      <w:pPr>
        <w:spacing w:after="200" w:line="240" w:lineRule="auto"/>
        <w:rPr>
          <w:rFonts w:ascii="Calibri" w:eastAsia="Calibri" w:hAnsi="Calibri" w:cs="Calibri"/>
        </w:rPr>
      </w:pPr>
    </w:p>
    <w:p w14:paraId="70D9E787" w14:textId="77777777" w:rsidR="00711581" w:rsidRDefault="004D55E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2. The function "fun" will try to compare the two strings in p and q from the first position to the last. The comparing criteria is to find the char which has larger ASCII value. It will put the </w:t>
      </w:r>
      <w:proofErr w:type="spellStart"/>
      <w:r>
        <w:rPr>
          <w:rFonts w:ascii="Calibri" w:eastAsia="Calibri" w:hAnsi="Calibri" w:cs="Calibri"/>
        </w:rPr>
        <w:t>comparision</w:t>
      </w:r>
      <w:proofErr w:type="spellEnd"/>
      <w:r>
        <w:rPr>
          <w:rFonts w:ascii="Calibri" w:eastAsia="Calibri" w:hAnsi="Calibri" w:cs="Calibri"/>
        </w:rPr>
        <w:t xml:space="preserve"> result in string c. If p and q don't have the same length, then only compare the part with same length, and put the rest of the longer string directly to c.</w:t>
      </w:r>
    </w:p>
    <w:p w14:paraId="729429D7" w14:textId="77777777" w:rsidR="00711581" w:rsidRDefault="00711581">
      <w:pPr>
        <w:spacing w:after="200" w:line="240" w:lineRule="auto"/>
        <w:rPr>
          <w:rFonts w:ascii="Calibri" w:eastAsia="Calibri" w:hAnsi="Calibri" w:cs="Calibri"/>
        </w:rPr>
      </w:pPr>
    </w:p>
    <w:p w14:paraId="39160A6D" w14:textId="77777777" w:rsidR="00711581" w:rsidRDefault="004D55E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If </w:t>
      </w:r>
      <w:proofErr w:type="gramStart"/>
      <w:r>
        <w:rPr>
          <w:rFonts w:ascii="Calibri" w:eastAsia="Calibri" w:hAnsi="Calibri" w:cs="Calibri"/>
        </w:rPr>
        <w:t>p  =</w:t>
      </w:r>
      <w:proofErr w:type="gramEnd"/>
      <w:r>
        <w:rPr>
          <w:rFonts w:ascii="Calibri" w:eastAsia="Calibri" w:hAnsi="Calibri" w:cs="Calibri"/>
        </w:rPr>
        <w:t xml:space="preserve"> "</w:t>
      </w:r>
      <w:proofErr w:type="spellStart"/>
      <w:r>
        <w:rPr>
          <w:rFonts w:ascii="Calibri" w:eastAsia="Calibri" w:hAnsi="Calibri" w:cs="Calibri"/>
        </w:rPr>
        <w:t>aBCDeFgH</w:t>
      </w:r>
      <w:proofErr w:type="spellEnd"/>
      <w:r>
        <w:rPr>
          <w:rFonts w:ascii="Calibri" w:eastAsia="Calibri" w:hAnsi="Calibri" w:cs="Calibri"/>
        </w:rPr>
        <w:t>"  q = "</w:t>
      </w:r>
      <w:proofErr w:type="spellStart"/>
      <w:r>
        <w:rPr>
          <w:rFonts w:ascii="Calibri" w:eastAsia="Calibri" w:hAnsi="Calibri" w:cs="Calibri"/>
        </w:rPr>
        <w:t>Abcd</w:t>
      </w:r>
      <w:proofErr w:type="spellEnd"/>
      <w:r>
        <w:rPr>
          <w:rFonts w:ascii="Calibri" w:eastAsia="Calibri" w:hAnsi="Calibri" w:cs="Calibri"/>
        </w:rPr>
        <w:t>" . then c = "</w:t>
      </w:r>
      <w:proofErr w:type="spellStart"/>
      <w:r>
        <w:rPr>
          <w:rFonts w:ascii="Calibri" w:eastAsia="Calibri" w:hAnsi="Calibri" w:cs="Calibri"/>
        </w:rPr>
        <w:t>abcdeFgH</w:t>
      </w:r>
      <w:proofErr w:type="spellEnd"/>
      <w:r>
        <w:rPr>
          <w:rFonts w:ascii="Calibri" w:eastAsia="Calibri" w:hAnsi="Calibri" w:cs="Calibri"/>
        </w:rPr>
        <w:t>" because 'a' &gt; 'A', 'b' &gt; 'B', 'c' &gt; 'C', 'd' &gt; 'D'</w:t>
      </w:r>
    </w:p>
    <w:p w14:paraId="1D9AD20A" w14:textId="6A927046" w:rsidR="00711581" w:rsidRDefault="004D55EC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are two </w:t>
      </w:r>
      <w:proofErr w:type="gramStart"/>
      <w:r>
        <w:rPr>
          <w:rFonts w:ascii="Calibri" w:eastAsia="Calibri" w:hAnsi="Calibri" w:cs="Calibri"/>
        </w:rPr>
        <w:t>line</w:t>
      </w:r>
      <w:proofErr w:type="gramEnd"/>
      <w:r>
        <w:rPr>
          <w:rFonts w:ascii="Calibri" w:eastAsia="Calibri" w:hAnsi="Calibri" w:cs="Calibri"/>
        </w:rPr>
        <w:t xml:space="preserve"> of code have bugs. please find them and correct them.</w:t>
      </w:r>
    </w:p>
    <w:p w14:paraId="6F242EF6" w14:textId="781225C7" w:rsidR="006606F7" w:rsidRPr="006606F7" w:rsidRDefault="006606F7" w:rsidP="006606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606F7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490D505" wp14:editId="768E687F">
            <wp:extent cx="1807633" cy="283572"/>
            <wp:effectExtent l="0" t="0" r="0" b="0"/>
            <wp:docPr id="2" name="Picture 2" descr="C:\Users\Yu\Documents\Tencent Files\651412330\Image\C2C\`MILZW444]ZCOU{A37{KGA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u\Documents\Tencent Files\651412330\Image\C2C\`MILZW444]ZCOU{A37{KGA3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1225" cy="301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sz w:val="24"/>
          <w:szCs w:val="24"/>
        </w:rPr>
        <w:br/>
      </w:r>
      <w:r w:rsidRPr="006606F7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1348E920" wp14:editId="521F0904">
            <wp:extent cx="2872152" cy="355600"/>
            <wp:effectExtent l="0" t="0" r="0" b="0"/>
            <wp:docPr id="1" name="Picture 1" descr="C:\Users\Yu\Documents\Tencent Files\651412330\Image\C2C\E@$Q9X}%}(I~4~{B1KBE2{Q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u\Documents\Tencent Files\651412330\Image\C2C\E@$Q9X}%}(I~4~{B1KBE2{Q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538" cy="468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A2A6A" w14:textId="77777777" w:rsidR="006606F7" w:rsidRDefault="006606F7">
      <w:pPr>
        <w:spacing w:after="200" w:line="240" w:lineRule="auto"/>
        <w:rPr>
          <w:rFonts w:ascii="Calibri" w:eastAsia="Calibri" w:hAnsi="Calibri" w:cs="Calibri"/>
        </w:rPr>
      </w:pPr>
    </w:p>
    <w:p w14:paraId="57788653" w14:textId="77777777" w:rsidR="00711581" w:rsidRDefault="004D55EC">
      <w:pPr>
        <w:spacing w:after="200" w:line="240" w:lineRule="auto"/>
        <w:rPr>
          <w:rFonts w:ascii="Calibri" w:eastAsia="Calibri" w:hAnsi="Calibri" w:cs="Calibri"/>
        </w:rPr>
      </w:pPr>
      <w:r>
        <w:object w:dxaOrig="7734" w:dyaOrig="6377" w14:anchorId="31BF7C2B">
          <v:rect id="rectole0000000001" o:spid="_x0000_i1026" style="width:386.5pt;height:319pt" o:ole="" o:preferrelative="t" stroked="f">
            <v:imagedata r:id="rId8" o:title=""/>
          </v:rect>
          <o:OLEObject Type="Embed" ProgID="StaticMetafile" ShapeID="rectole0000000001" DrawAspect="Content" ObjectID="_1583847661" r:id="rId9"/>
        </w:object>
      </w:r>
    </w:p>
    <w:p w14:paraId="3BD6FD9F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10]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BC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b[10] =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Bcdaaaa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c[80] = {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'\0'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41CC8AEA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5EF9F7CA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36A3F6D8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a, b, c);</w:t>
      </w:r>
    </w:p>
    <w:p w14:paraId="4B419CFA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2F2FFADD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string a: "</w:t>
      </w:r>
      <w:r>
        <w:rPr>
          <w:rFonts w:ascii="Consolas" w:hAnsi="Consolas" w:cs="Consolas"/>
          <w:color w:val="000000"/>
          <w:sz w:val="19"/>
          <w:szCs w:val="19"/>
        </w:rPr>
        <w:t>); puts(a);</w:t>
      </w:r>
    </w:p>
    <w:p w14:paraId="5EB7B42B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string b: "</w:t>
      </w:r>
      <w:r>
        <w:rPr>
          <w:rFonts w:ascii="Consolas" w:hAnsi="Consolas" w:cs="Consolas"/>
          <w:color w:val="000000"/>
          <w:sz w:val="19"/>
          <w:szCs w:val="19"/>
        </w:rPr>
        <w:t>); puts(b);</w:t>
      </w:r>
    </w:p>
    <w:p w14:paraId="4887C530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string c: "</w:t>
      </w:r>
      <w:r>
        <w:rPr>
          <w:rFonts w:ascii="Consolas" w:hAnsi="Consolas" w:cs="Consolas"/>
          <w:color w:val="000000"/>
          <w:sz w:val="19"/>
          <w:szCs w:val="19"/>
        </w:rPr>
        <w:t>); puts(c);</w:t>
      </w:r>
    </w:p>
    <w:p w14:paraId="7947F6EB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85395B4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606B569" w14:textId="58D89832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un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A6A71F6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0A2A4A9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k = 0;</w:t>
      </w:r>
    </w:p>
    <w:p w14:paraId="0A93CD60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</w:p>
    <w:p w14:paraId="633A9784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'\0'</w:t>
      </w:r>
      <w:r>
        <w:rPr>
          <w:rFonts w:ascii="Consolas" w:hAnsi="Consolas" w:cs="Consolas"/>
          <w:color w:val="000000"/>
          <w:sz w:val="19"/>
          <w:szCs w:val="19"/>
        </w:rPr>
        <w:t xml:space="preserve"> ||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 xml:space="preserve"> !=</w:t>
      </w:r>
      <w:r>
        <w:rPr>
          <w:rFonts w:ascii="Consolas" w:hAnsi="Consolas" w:cs="Consolas"/>
          <w:color w:val="A31515"/>
          <w:sz w:val="19"/>
          <w:szCs w:val="19"/>
        </w:rPr>
        <w:t>'\0'</w:t>
      </w:r>
      <w:r>
        <w:rPr>
          <w:rFonts w:ascii="Consolas" w:hAnsi="Consolas" w:cs="Consolas"/>
          <w:color w:val="000000"/>
          <w:sz w:val="19"/>
          <w:szCs w:val="19"/>
        </w:rPr>
        <w:t xml:space="preserve"> )</w:t>
      </w:r>
    </w:p>
    <w:p w14:paraId="59D39345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4C5A29F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 xml:space="preserve"> &lt;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CFC7E76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D8C4066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[k] = 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88F4020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A9BF8E0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CA75669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AAAB3FD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c</w:t>
      </w:r>
      <w:r>
        <w:rPr>
          <w:rFonts w:ascii="Consolas" w:hAnsi="Consolas" w:cs="Consolas"/>
          <w:color w:val="000000"/>
          <w:sz w:val="19"/>
          <w:szCs w:val="19"/>
        </w:rPr>
        <w:t>[k] = 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C7D370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A076A6B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198A78F2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k++;</w:t>
      </w:r>
    </w:p>
    <w:p w14:paraId="704E88DE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FE5AC41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90DF9F9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p</w:t>
      </w:r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283BC6C9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845D447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*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ED77AB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614A6BA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808080"/>
          <w:sz w:val="19"/>
          <w:szCs w:val="19"/>
        </w:rPr>
        <w:t>q</w:t>
      </w:r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514CEB9C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     </w:t>
      </w:r>
    </w:p>
    <w:p w14:paraId="0EF7A8CD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136DE1" w14:textId="77777777" w:rsidR="00DD27CA" w:rsidRDefault="00DD27CA" w:rsidP="00DD27C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     </w:t>
      </w:r>
    </w:p>
    <w:p w14:paraId="45C5FCF0" w14:textId="5A6B2D6C" w:rsidR="00711581" w:rsidRDefault="00DD27CA" w:rsidP="00DD27CA">
      <w:pPr>
        <w:spacing w:after="200" w:line="240" w:lineRule="auto"/>
        <w:rPr>
          <w:rFonts w:ascii="Calibri" w:eastAsia="Calibri" w:hAnsi="Calibri" w:cs="Calibri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7855469" w14:textId="77777777" w:rsidR="00711581" w:rsidRDefault="00711581">
      <w:pPr>
        <w:spacing w:after="200" w:line="240" w:lineRule="auto"/>
        <w:rPr>
          <w:rFonts w:ascii="Calibri" w:eastAsia="Calibri" w:hAnsi="Calibri" w:cs="Calibri"/>
        </w:rPr>
      </w:pPr>
    </w:p>
    <w:p w14:paraId="31041617" w14:textId="77777777" w:rsidR="00711581" w:rsidRDefault="00711581">
      <w:pPr>
        <w:spacing w:after="200" w:line="240" w:lineRule="auto"/>
        <w:rPr>
          <w:rFonts w:ascii="Calibri" w:eastAsia="Calibri" w:hAnsi="Calibri" w:cs="Calibri"/>
        </w:rPr>
      </w:pPr>
    </w:p>
    <w:p w14:paraId="04D030F3" w14:textId="77777777" w:rsidR="00711581" w:rsidRDefault="00711581">
      <w:pPr>
        <w:spacing w:after="200" w:line="240" w:lineRule="auto"/>
        <w:rPr>
          <w:rFonts w:ascii="SimSun" w:eastAsia="SimSun" w:hAnsi="SimSun" w:cs="SimSun"/>
        </w:rPr>
      </w:pPr>
    </w:p>
    <w:p w14:paraId="41F27D6B" w14:textId="77777777" w:rsidR="00711581" w:rsidRDefault="00711581">
      <w:pPr>
        <w:spacing w:after="200" w:line="276" w:lineRule="auto"/>
        <w:rPr>
          <w:rFonts w:ascii="SimSun" w:eastAsia="SimSun" w:hAnsi="SimSun" w:cs="SimSun"/>
        </w:rPr>
      </w:pPr>
    </w:p>
    <w:p w14:paraId="0EC252FB" w14:textId="77777777" w:rsidR="00711581" w:rsidRDefault="00711581">
      <w:pPr>
        <w:spacing w:after="200" w:line="276" w:lineRule="auto"/>
        <w:rPr>
          <w:rFonts w:ascii="Calibri" w:eastAsia="Calibri" w:hAnsi="Calibri" w:cs="Calibri"/>
        </w:rPr>
      </w:pPr>
    </w:p>
    <w:sectPr w:rsidR="00711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NTMxsjQwNDCyMDFT0lEKTi0uzszPAykwqgUAPlg4PSwAAAA="/>
  </w:docVars>
  <w:rsids>
    <w:rsidRoot w:val="00711581"/>
    <w:rsid w:val="00393694"/>
    <w:rsid w:val="003C0AC5"/>
    <w:rsid w:val="004D55EC"/>
    <w:rsid w:val="006606F7"/>
    <w:rsid w:val="00711581"/>
    <w:rsid w:val="007254F8"/>
    <w:rsid w:val="00A14310"/>
    <w:rsid w:val="00A663DF"/>
    <w:rsid w:val="00B6044C"/>
    <w:rsid w:val="00BA0107"/>
    <w:rsid w:val="00C16D2F"/>
    <w:rsid w:val="00DD27CA"/>
    <w:rsid w:val="00E4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BF314"/>
  <w15:docId w15:val="{F350D7AD-7957-47FF-8E53-F0068C832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045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81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8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oleObject" Target="embeddings/oleObject1.bin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oleObject" Target="embeddings/oleObject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1</TotalTime>
  <Pages>1</Pages>
  <Words>255</Words>
  <Characters>14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u Wang</cp:lastModifiedBy>
  <cp:revision>9</cp:revision>
  <dcterms:created xsi:type="dcterms:W3CDTF">2018-03-27T20:33:00Z</dcterms:created>
  <dcterms:modified xsi:type="dcterms:W3CDTF">2018-03-29T23:54:00Z</dcterms:modified>
</cp:coreProperties>
</file>